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botika</w:t>
      </w:r>
      <w:r>
        <w:t xml:space="preserve"> </w:t>
      </w:r>
      <w:r>
        <w:t xml:space="preserve">(august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robotika-augustový-turnus"/>
      <w:bookmarkEnd w:id="21"/>
      <w:r>
        <w:t xml:space="preserve">Robotika (august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Informace z prvni ruky od odbornika, ktery se vyznal v tom jak se dane problemy resi ve skutecnosti, byl kriticky ale zaroven dodaval motivaci se aktivne podilet na reseni.</w:t>
      </w:r>
    </w:p>
    <w:p>
      <w:pPr>
        <w:numPr>
          <w:numId w:val="1001"/>
          <w:ilvl w:val="0"/>
        </w:numPr>
      </w:pPr>
      <w:r>
        <w:t xml:space="preserve">Praktické skúsenosti lektora, možnosť mať lektora, ktorý bol profi a dokázal i prakticky pomôcť a namotivovať</w:t>
      </w:r>
    </w:p>
    <w:p>
      <w:pPr>
        <w:numPr>
          <w:numId w:val="1001"/>
          <w:ilvl w:val="0"/>
        </w:numPr>
      </w:pPr>
      <w:r>
        <w:t xml:space="preserve">Najviac sa mi na kurze pacilo, ze sme sa o robotike naucili vela z roznych oblasti. Najviac sa mi pacili: neuronove siete, Petov pribeh a strojove ucenie.</w:t>
      </w:r>
    </w:p>
    <w:p>
      <w:pPr>
        <w:numPr>
          <w:numId w:val="1001"/>
          <w:ilvl w:val="0"/>
        </w:numPr>
      </w:pPr>
      <w:r>
        <w:t xml:space="preserve">Ziskany vseobecny rozhlad.</w:t>
      </w:r>
    </w:p>
    <w:p>
      <w:pPr>
        <w:numPr>
          <w:numId w:val="1001"/>
          <w:ilvl w:val="0"/>
        </w:numPr>
      </w:pPr>
      <w:r>
        <w:t xml:space="preserve">Dozvedela som sa veľmi veľa o princípoch, na ktorých roboty fungujú, kurz bol ozaj super, motivovalo ma to k zlepšovaniu samej seba v tomto obore.</w:t>
      </w:r>
    </w:p>
    <w:p>
      <w:pPr>
        <w:numPr>
          <w:numId w:val="1001"/>
          <w:ilvl w:val="0"/>
        </w:numPr>
      </w:pPr>
      <w:r>
        <w:t xml:space="preserve">Petr skvěle dokáže popisovat problematiku a odpovídat na dotazy. Dokáže inspirovat a ukázat důležitost oboru a jeho využití. Robotika byla jedním z nejlepších kurzů na Discoveru a to jsem zde po třetí.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Možno zapojiť viac praktickej stránky predmetu, informatiky alebo programovanie Sparkiho</w:t>
      </w:r>
    </w:p>
    <w:p>
      <w:pPr>
        <w:numPr>
          <w:numId w:val="1002"/>
          <w:ilvl w:val="0"/>
        </w:numPr>
      </w:pPr>
      <w:r>
        <w:t xml:space="preserve">Vsetko bolo dokonale, nie je co zlepsovat.</w:t>
      </w:r>
    </w:p>
    <w:p>
      <w:pPr>
        <w:numPr>
          <w:numId w:val="1002"/>
          <w:ilvl w:val="0"/>
        </w:numPr>
      </w:pPr>
      <w:r>
        <w:t xml:space="preserve">Kurz sa mi páčil.</w:t>
      </w:r>
    </w:p>
    <w:p>
      <w:pPr>
        <w:numPr>
          <w:numId w:val="1002"/>
          <w:ilvl w:val="0"/>
        </w:numPr>
      </w:pPr>
      <w:r>
        <w:t xml:space="preserve">Chápu, že kurzy musí být přístupné pro velkou skupinu lidí i bez zkušeností. Já osobně bych uvítal i náhled do programování a praxe, což je možná nereálné, ale bylo by to super.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Kurz sa mi velmi pacil a som z neho velmi fascinovany a motivovany.</w:t>
      </w:r>
    </w:p>
    <w:p>
      <w:pPr>
        <w:numPr>
          <w:numId w:val="1003"/>
          <w:ilvl w:val="0"/>
        </w:numPr>
      </w:pPr>
      <w:r>
        <w:t xml:space="preserve">Peťa by se mohl více objevovat na veřejných místech - jídelna apod. Měl jsem chuť pobavit se o nějakém problému a nemohl jsem ho najít, resp. nechtěl jsem jej vyrušovat u jeho aktivit.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ano, ziskal jsem mnou dlouho hledanou motivaci delat neco jineho nez zahazovat svuj cas</w:t>
      </w:r>
    </w:p>
    <w:p>
      <w:pPr>
        <w:numPr>
          <w:numId w:val="1004"/>
          <w:ilvl w:val="0"/>
        </w:numPr>
      </w:pPr>
      <w:r>
        <w:t xml:space="preserve">Pomohol vidieť do reálnej náplne práce v danej oblasti, ucelil predstavu</w:t>
      </w:r>
    </w:p>
    <w:p>
      <w:pPr>
        <w:numPr>
          <w:numId w:val="1004"/>
          <w:ilvl w:val="0"/>
        </w:numPr>
      </w:pPr>
      <w:r>
        <w:t xml:space="preserve">Kurz mi objasnil svet robotiky a naucil ma premyslat o roznych problemoch odlisnym (lepsim) sposobom</w:t>
      </w:r>
    </w:p>
    <w:p>
      <w:pPr>
        <w:numPr>
          <w:numId w:val="1004"/>
          <w:ilvl w:val="0"/>
        </w:numPr>
      </w:pPr>
      <w:r>
        <w:t xml:space="preserve">Dal mi motivaciu venovat sa robotike viac.</w:t>
      </w:r>
    </w:p>
    <w:p>
      <w:pPr>
        <w:numPr>
          <w:numId w:val="1004"/>
          <w:ilvl w:val="0"/>
        </w:numPr>
      </w:pPr>
      <w:r>
        <w:t xml:space="preserve">Asi pojdem študovať Computer Science.</w:t>
      </w:r>
    </w:p>
    <w:p>
      <w:pPr>
        <w:numPr>
          <w:numId w:val="1004"/>
          <w:ilvl w:val="0"/>
        </w:numPr>
      </w:pPr>
      <w:r>
        <w:t xml:space="preserve">Chci studovat AI !!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56b5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3fec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Robotika_August.csv" TargetMode="External" /><Relationship Type="http://schemas.openxmlformats.org/officeDocument/2006/relationships/hyperlink" Id="rId23" Target="report_Robotika_Augu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Robotika_August.csv" TargetMode="External" /><Relationship Type="http://schemas.openxmlformats.org/officeDocument/2006/relationships/hyperlink" Id="rId23" Target="report_Robotika_Augu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otika (augustový turnus)</dc:title>
  <dc:creator/>
</cp:coreProperties>
</file>